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CBD9C" w14:textId="485491E4" w:rsidR="00133DA0" w:rsidRPr="00FC1AD4" w:rsidRDefault="00FC1AD4" w:rsidP="00FC1AD4">
      <w:pPr>
        <w:pStyle w:val="a9"/>
        <w:jc w:val="left"/>
        <w:rPr>
          <w:rFonts w:hint="eastAsia"/>
          <w:lang w:eastAsia="zh-CN"/>
        </w:rPr>
      </w:pPr>
      <w:r>
        <w:rPr>
          <w:noProof/>
        </w:rPr>
        <w:drawing>
          <wp:inline distT="0" distB="0" distL="114300" distR="114300" wp14:anchorId="6F6DA71A" wp14:editId="5CB07107">
            <wp:extent cx="5334000" cy="7541895"/>
            <wp:effectExtent l="0" t="0" r="0" b="1905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9B2EA1B" w14:textId="600A8578" w:rsidR="00133DA0" w:rsidRDefault="00133DA0">
      <w:pPr>
        <w:pStyle w:val="Compact"/>
      </w:pPr>
    </w:p>
    <w:p w14:paraId="6FCBDEE1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C394CCF" wp14:editId="1D4489BA">
            <wp:extent cx="5334000" cy="7541895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B324C1B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96466F4" wp14:editId="4BCE9C4C">
            <wp:extent cx="5334000" cy="7541895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39E9714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04EDA89" wp14:editId="7C22AC2F">
            <wp:extent cx="5334000" cy="7541895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616AA11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9346EEC" wp14:editId="4B904AA5">
            <wp:extent cx="5334000" cy="7541895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E8712D0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798C7FE4" wp14:editId="1E1359DF">
            <wp:extent cx="5334000" cy="7541895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EE977BA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76B8638" wp14:editId="2308F3C1">
            <wp:extent cx="5334000" cy="7541895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DA2DCF5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297BEBB0" wp14:editId="120D77BC">
            <wp:extent cx="5334000" cy="7541895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C037A4B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29B73500" wp14:editId="74790256">
            <wp:extent cx="5334000" cy="7541895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C77808B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15B8611" wp14:editId="0F331884">
            <wp:extent cx="5334000" cy="7541895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F8AFA2F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640275E" wp14:editId="56330974">
            <wp:extent cx="5334000" cy="7541895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1ACC4EC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7EFE8BD7" wp14:editId="0647BC1B">
            <wp:extent cx="5334000" cy="7541895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C0B8880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9081B2C" wp14:editId="170725C7">
            <wp:extent cx="5334000" cy="7541895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180463B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840FF04" wp14:editId="4083E703">
            <wp:extent cx="5334000" cy="7541895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11313F6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1F423E86" wp14:editId="4B656BC0">
            <wp:extent cx="5334000" cy="7541895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3F185A0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CE3931F" wp14:editId="118FD518">
            <wp:extent cx="5334000" cy="7541895"/>
            <wp:effectExtent l="0" t="0" r="0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3A05359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5EEC279" wp14:editId="43A7841C">
            <wp:extent cx="5334000" cy="7541895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8AA3981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C83EC15" wp14:editId="3C04A72A">
            <wp:extent cx="5334000" cy="7541895"/>
            <wp:effectExtent l="0" t="0" r="0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56CB7E0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198DBF51" wp14:editId="6DF13DB8">
            <wp:extent cx="5334000" cy="7541895"/>
            <wp:effectExtent l="0" t="0" r="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6D6ADB8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AD9BDFE" wp14:editId="6E5AA6BE">
            <wp:extent cx="5334000" cy="7541895"/>
            <wp:effectExtent l="0" t="0" r="0" b="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4D33F29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26BBAF53" wp14:editId="0941D700">
            <wp:extent cx="5334000" cy="7541895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72B0780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DE1D84B" wp14:editId="1C337F0E">
            <wp:extent cx="5334000" cy="7541895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8CB79C9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7E9DEC56" wp14:editId="0B809E8D">
            <wp:extent cx="5334000" cy="7541895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10C0E60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04F2BB6" wp14:editId="584CD090">
            <wp:extent cx="5334000" cy="7541895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6906A78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15EA1049" wp14:editId="4F7F908B">
            <wp:extent cx="5334000" cy="7541895"/>
            <wp:effectExtent l="0" t="0" r="0" b="0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D513F29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BD8FE08" wp14:editId="7E967B6E">
            <wp:extent cx="5334000" cy="7541895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0F0B8E7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E0A14FB" wp14:editId="13D3E24A">
            <wp:extent cx="5334000" cy="7541895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DF22174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429CE329" wp14:editId="17C3712A">
            <wp:extent cx="5334000" cy="7541895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CFA2713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FD926DC" wp14:editId="08B48E28">
            <wp:extent cx="5334000" cy="7541895"/>
            <wp:effectExtent l="0" t="0" r="0" b="0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3B9D144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11BE4BE8" wp14:editId="4C72BFAC">
            <wp:extent cx="5334000" cy="7541895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A9DF943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93012C2" wp14:editId="744C7E2E">
            <wp:extent cx="5334000" cy="7541895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9707E31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591A585" wp14:editId="2F87AE11">
            <wp:extent cx="5334000" cy="7541895"/>
            <wp:effectExtent l="0" t="0" r="0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BA60B7E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32D9859" wp14:editId="073A3D77">
            <wp:extent cx="5334000" cy="7541895"/>
            <wp:effectExtent l="0" t="0" r="0" b="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13DDFB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054BB5F" wp14:editId="2DA524BD">
            <wp:extent cx="5334000" cy="7541895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137ADBE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37F2D2B" wp14:editId="30F4A18A">
            <wp:extent cx="5334000" cy="7547610"/>
            <wp:effectExtent l="0" t="0" r="0" b="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769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0111769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3E5F995" wp14:editId="18A4A9CA">
            <wp:extent cx="5334000" cy="7547610"/>
            <wp:effectExtent l="0" t="0" r="0" b="0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769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ABBD243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0126A00" wp14:editId="5D793DA4">
            <wp:extent cx="5334000" cy="7547610"/>
            <wp:effectExtent l="0" t="0" r="0" b="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769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27E3A3F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F3EACE6" wp14:editId="727BBF61">
            <wp:extent cx="5334000" cy="7547610"/>
            <wp:effectExtent l="0" t="0" r="0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769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F8D378F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1069E58D" wp14:editId="499808B2">
            <wp:extent cx="5334000" cy="7547610"/>
            <wp:effectExtent l="0" t="0" r="0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769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7995D63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68927086" wp14:editId="54F3B90B">
            <wp:extent cx="5334000" cy="7541895"/>
            <wp:effectExtent l="0" t="0" r="0" b="0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1A08324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250EB835" wp14:editId="40BDA198">
            <wp:extent cx="5334000" cy="7541895"/>
            <wp:effectExtent l="0" t="0" r="0" b="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5D3F6A9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45ED23FA" wp14:editId="358A0CE8">
            <wp:extent cx="5334000" cy="7541895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FAA9188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0C1DE704" wp14:editId="723449E9">
            <wp:extent cx="5334000" cy="7541895"/>
            <wp:effectExtent l="0" t="0" r="0" b="0"/>
            <wp:docPr id="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D9DC39C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B045818" wp14:editId="50B472A6">
            <wp:extent cx="5334000" cy="7541895"/>
            <wp:effectExtent l="0" t="0" r="0" b="0"/>
            <wp:docPr id="4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865E9CC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359F33A8" wp14:editId="378D7658">
            <wp:extent cx="5334000" cy="7541895"/>
            <wp:effectExtent l="0" t="0" r="0" b="0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8C724CF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4901DE4B" wp14:editId="67B9B24B">
            <wp:extent cx="5334000" cy="7541895"/>
            <wp:effectExtent l="0" t="0" r="0" b="0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ADBC9AD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59F9D949" wp14:editId="6111B0E4">
            <wp:extent cx="5334000" cy="7541895"/>
            <wp:effectExtent l="0" t="0" r="0" b="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CD4DFB1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7EBBFFD4" wp14:editId="0D526287">
            <wp:extent cx="5334000" cy="7541895"/>
            <wp:effectExtent l="0" t="0" r="0" b="0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D966E14" w14:textId="77777777" w:rsidR="00133DA0" w:rsidRDefault="00FC1AD4">
      <w:pPr>
        <w:pStyle w:val="Compact"/>
      </w:pPr>
      <w:r>
        <w:rPr>
          <w:noProof/>
        </w:rPr>
        <w:lastRenderedPageBreak/>
        <w:drawing>
          <wp:inline distT="0" distB="0" distL="114300" distR="114300" wp14:anchorId="2C9A87EC" wp14:editId="3F5D2906">
            <wp:extent cx="5334000" cy="7541895"/>
            <wp:effectExtent l="0" t="0" r="0" b="0"/>
            <wp:docPr id="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8E8E28" w14:textId="6ACEDA68" w:rsidR="00133DA0" w:rsidRPr="00FC1AD4" w:rsidRDefault="00FC1AD4">
      <w:pPr>
        <w:pStyle w:val="Compact"/>
        <w:rPr>
          <w:rFonts w:hint="eastAsia"/>
        </w:rPr>
      </w:pPr>
      <w:r>
        <w:rPr>
          <w:noProof/>
        </w:rPr>
        <w:lastRenderedPageBreak/>
        <w:drawing>
          <wp:inline distT="0" distB="0" distL="114300" distR="114300" wp14:anchorId="73FB9F2C" wp14:editId="17164C94">
            <wp:extent cx="5334000" cy="7541895"/>
            <wp:effectExtent l="0" t="0" r="0" b="0"/>
            <wp:docPr id="5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sectPr w:rsidR="00133DA0" w:rsidRPr="00FC1AD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3DA0"/>
    <w:rsid w:val="004E29B3"/>
    <w:rsid w:val="00590D07"/>
    <w:rsid w:val="00784D58"/>
    <w:rsid w:val="008D6863"/>
    <w:rsid w:val="00B86B75"/>
    <w:rsid w:val="00BC48D5"/>
    <w:rsid w:val="00C36279"/>
    <w:rsid w:val="00E315A3"/>
    <w:rsid w:val="00FC1AD4"/>
    <w:rsid w:val="0312660B"/>
    <w:rsid w:val="7E6371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10401"/>
  <w15:docId w15:val="{14B575D6-6C32-4821-BA80-B722B232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val="en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val="en"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rPr>
      <w:color w:val="4F81BD" w:themeColor="accent1"/>
    </w:rPr>
  </w:style>
  <w:style w:type="character" w:customStyle="1" w:styleId="a4">
    <w:name w:val="正文文本 字符"/>
    <w:basedOn w:val="a1"/>
    <w:link w:val="a0"/>
  </w:style>
  <w:style w:type="character" w:styleId="ac">
    <w:name w:val="footnote reference"/>
    <w:basedOn w:val="a4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val="en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" Type="http://schemas.openxmlformats.org/officeDocument/2006/relationships/webSettings" Target="webSettings.xml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theme" Target="theme/theme1.xml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0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清华大学出版社《会计学基础》车幼梅版答案合集 - 百度文库</dc:title>
  <dc:creator>月月胖</dc:creator>
  <dc:description>百度文库</dc:description>
  <cp:lastModifiedBy>周 炜</cp:lastModifiedBy>
  <cp:revision>2</cp:revision>
  <dcterms:created xsi:type="dcterms:W3CDTF">2020-04-28T11:55:00Z</dcterms:created>
  <dcterms:modified xsi:type="dcterms:W3CDTF">2022-03-2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  <property fmtid="{D5CDD505-2E9C-101B-9397-08002B2CF9AE}" pid="7" name="KSOProductBuildVer">
    <vt:lpwstr>2052-11.1.0.9584</vt:lpwstr>
  </property>
</Properties>
</file>